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9A7533" w14:textId="77777777" w:rsidR="00E02443" w:rsidRDefault="00E02443" w:rsidP="00E02443">
      <w:pPr>
        <w:rPr>
          <w:rStyle w:val="Siln"/>
        </w:rPr>
      </w:pPr>
      <w:r>
        <w:rPr>
          <w:rStyle w:val="Siln"/>
        </w:rPr>
        <w:t>Zadání pro žáka</w:t>
      </w:r>
    </w:p>
    <w:p w14:paraId="4E5779D5" w14:textId="3F89F815" w:rsidR="00D32F89" w:rsidRPr="00D32F89" w:rsidRDefault="00D32F89" w:rsidP="00E02443">
      <w:pPr>
        <w:rPr>
          <w:b/>
          <w:bCs/>
          <w:u w:val="single"/>
        </w:rPr>
      </w:pPr>
      <w:r w:rsidRPr="00D32F89">
        <w:rPr>
          <w:rStyle w:val="Siln"/>
          <w:b w:val="0"/>
          <w:bCs w:val="0"/>
        </w:rPr>
        <w:t xml:space="preserve">Napiš, čím nebo kým se Bety nechává ovlivnit a zda je podle tebe tento vliv dobrý či špatný. </w:t>
      </w:r>
    </w:p>
    <w:p w14:paraId="158BE068" w14:textId="15B74A18" w:rsidR="001A7B86" w:rsidRPr="0025757E" w:rsidRDefault="00E47700" w:rsidP="0025757E">
      <w:pPr>
        <w:jc w:val="both"/>
        <w:rPr>
          <w:rStyle w:val="Siln"/>
          <w:b w:val="0"/>
          <w:bCs w:val="0"/>
        </w:rPr>
      </w:pPr>
      <w:r w:rsidRPr="0025757E">
        <w:rPr>
          <w:rStyle w:val="Siln"/>
          <w:b w:val="0"/>
          <w:bCs w:val="0"/>
        </w:rPr>
        <w:t xml:space="preserve">Bety chce </w:t>
      </w:r>
      <w:r w:rsidR="00E15EFA" w:rsidRPr="0025757E">
        <w:rPr>
          <w:rStyle w:val="Siln"/>
          <w:b w:val="0"/>
          <w:bCs w:val="0"/>
        </w:rPr>
        <w:t>být</w:t>
      </w:r>
      <w:r w:rsidRPr="0025757E">
        <w:rPr>
          <w:rStyle w:val="Siln"/>
          <w:b w:val="0"/>
          <w:bCs w:val="0"/>
        </w:rPr>
        <w:t xml:space="preserve"> </w:t>
      </w:r>
      <w:r w:rsidR="00EF7FCC" w:rsidRPr="0025757E">
        <w:rPr>
          <w:rStyle w:val="Siln"/>
          <w:b w:val="0"/>
          <w:bCs w:val="0"/>
        </w:rPr>
        <w:t xml:space="preserve">dobrá atletka </w:t>
      </w:r>
      <w:r w:rsidRPr="0025757E">
        <w:rPr>
          <w:rStyle w:val="Siln"/>
          <w:b w:val="0"/>
          <w:bCs w:val="0"/>
        </w:rPr>
        <w:t>jako jej</w:t>
      </w:r>
      <w:r w:rsidR="00E15EFA" w:rsidRPr="0025757E">
        <w:rPr>
          <w:rStyle w:val="Siln"/>
          <w:b w:val="0"/>
          <w:bCs w:val="0"/>
        </w:rPr>
        <w:t xml:space="preserve">í </w:t>
      </w:r>
      <w:r w:rsidR="00EF7FCC" w:rsidRPr="0025757E">
        <w:rPr>
          <w:rStyle w:val="Siln"/>
          <w:b w:val="0"/>
          <w:bCs w:val="0"/>
        </w:rPr>
        <w:t xml:space="preserve">sestřenice. </w:t>
      </w:r>
      <w:r w:rsidR="009C6B42" w:rsidRPr="0025757E">
        <w:rPr>
          <w:rStyle w:val="Siln"/>
          <w:b w:val="0"/>
          <w:bCs w:val="0"/>
        </w:rPr>
        <w:t>Kromě tréninků, které má dvakrát v</w:t>
      </w:r>
      <w:r w:rsidR="00436A6F" w:rsidRPr="0025757E">
        <w:rPr>
          <w:rStyle w:val="Siln"/>
          <w:b w:val="0"/>
          <w:bCs w:val="0"/>
        </w:rPr>
        <w:t> </w:t>
      </w:r>
      <w:r w:rsidR="009C6B42" w:rsidRPr="0025757E">
        <w:rPr>
          <w:rStyle w:val="Siln"/>
          <w:b w:val="0"/>
          <w:bCs w:val="0"/>
        </w:rPr>
        <w:t>týdnu</w:t>
      </w:r>
      <w:r w:rsidR="00436A6F" w:rsidRPr="0025757E">
        <w:rPr>
          <w:rStyle w:val="Siln"/>
          <w:b w:val="0"/>
          <w:bCs w:val="0"/>
        </w:rPr>
        <w:t>,</w:t>
      </w:r>
      <w:r w:rsidR="009C6B42" w:rsidRPr="0025757E">
        <w:rPr>
          <w:rStyle w:val="Siln"/>
          <w:b w:val="0"/>
          <w:bCs w:val="0"/>
        </w:rPr>
        <w:t xml:space="preserve"> každý den doma půl hodiny posiluje a snaží se jíst zdravě.</w:t>
      </w:r>
      <w:r w:rsidR="00436A6F" w:rsidRPr="0025757E">
        <w:rPr>
          <w:rStyle w:val="Siln"/>
          <w:b w:val="0"/>
          <w:bCs w:val="0"/>
        </w:rPr>
        <w:t xml:space="preserve"> Má také </w:t>
      </w:r>
      <w:r w:rsidR="001A7B86" w:rsidRPr="0025757E">
        <w:rPr>
          <w:rStyle w:val="Siln"/>
          <w:b w:val="0"/>
          <w:bCs w:val="0"/>
        </w:rPr>
        <w:t xml:space="preserve">svého </w:t>
      </w:r>
      <w:r w:rsidR="00902CA9" w:rsidRPr="0025757E">
        <w:rPr>
          <w:rStyle w:val="Siln"/>
          <w:b w:val="0"/>
          <w:bCs w:val="0"/>
        </w:rPr>
        <w:t>oblíbeného</w:t>
      </w:r>
      <w:r w:rsidR="001A7B86" w:rsidRPr="0025757E">
        <w:rPr>
          <w:rStyle w:val="Siln"/>
          <w:b w:val="0"/>
          <w:bCs w:val="0"/>
        </w:rPr>
        <w:t xml:space="preserve"> y</w:t>
      </w:r>
      <w:r w:rsidR="00902CA9" w:rsidRPr="0025757E">
        <w:rPr>
          <w:rStyle w:val="Siln"/>
          <w:b w:val="0"/>
          <w:bCs w:val="0"/>
        </w:rPr>
        <w:t xml:space="preserve">outubera. </w:t>
      </w:r>
      <w:r w:rsidR="003920D4" w:rsidRPr="0025757E">
        <w:rPr>
          <w:rStyle w:val="Siln"/>
          <w:b w:val="0"/>
          <w:bCs w:val="0"/>
        </w:rPr>
        <w:t xml:space="preserve">Šetří si na mikinu, </w:t>
      </w:r>
      <w:r w:rsidR="00AB05E7" w:rsidRPr="0025757E">
        <w:rPr>
          <w:rStyle w:val="Siln"/>
          <w:b w:val="0"/>
          <w:bCs w:val="0"/>
        </w:rPr>
        <w:t xml:space="preserve">jejíž značku </w:t>
      </w:r>
      <w:r w:rsidR="003920D4" w:rsidRPr="0025757E">
        <w:rPr>
          <w:rStyle w:val="Siln"/>
          <w:b w:val="0"/>
          <w:bCs w:val="0"/>
        </w:rPr>
        <w:t xml:space="preserve">tento youtuber </w:t>
      </w:r>
      <w:r w:rsidR="00AB05E7" w:rsidRPr="0025757E">
        <w:rPr>
          <w:rStyle w:val="Siln"/>
          <w:b w:val="0"/>
          <w:bCs w:val="0"/>
        </w:rPr>
        <w:t>propaguje. Z</w:t>
      </w:r>
      <w:r w:rsidR="00295BC4" w:rsidRPr="0025757E">
        <w:rPr>
          <w:rStyle w:val="Siln"/>
          <w:b w:val="0"/>
          <w:bCs w:val="0"/>
        </w:rPr>
        <w:t>lobí se na rodiče, že jí nechtějí tuto mikinu a další oblečení s touto značkou koupit</w:t>
      </w:r>
      <w:r w:rsidR="00586320" w:rsidRPr="0025757E">
        <w:rPr>
          <w:rStyle w:val="Siln"/>
          <w:b w:val="0"/>
          <w:bCs w:val="0"/>
        </w:rPr>
        <w:t xml:space="preserve">. </w:t>
      </w:r>
    </w:p>
    <w:p w14:paraId="1CCF3990" w14:textId="3E2260A8" w:rsidR="00197C53" w:rsidRPr="0025757E" w:rsidRDefault="00227404" w:rsidP="0025757E">
      <w:pPr>
        <w:jc w:val="both"/>
        <w:rPr>
          <w:rStyle w:val="Siln"/>
          <w:b w:val="0"/>
          <w:bCs w:val="0"/>
        </w:rPr>
      </w:pPr>
      <w:r w:rsidRPr="0025757E">
        <w:rPr>
          <w:rStyle w:val="Siln"/>
          <w:b w:val="0"/>
          <w:bCs w:val="0"/>
        </w:rPr>
        <w:t>V</w:t>
      </w:r>
      <w:r w:rsidR="006E714A" w:rsidRPr="0025757E">
        <w:rPr>
          <w:rStyle w:val="Siln"/>
          <w:b w:val="0"/>
          <w:bCs w:val="0"/>
        </w:rPr>
        <w:t> předložených reklamách urč</w:t>
      </w:r>
      <w:r w:rsidR="00E47700" w:rsidRPr="0025757E">
        <w:rPr>
          <w:rStyle w:val="Siln"/>
          <w:b w:val="0"/>
          <w:bCs w:val="0"/>
        </w:rPr>
        <w:t>i</w:t>
      </w:r>
      <w:r w:rsidR="006E714A" w:rsidRPr="0025757E">
        <w:rPr>
          <w:rStyle w:val="Siln"/>
          <w:b w:val="0"/>
          <w:bCs w:val="0"/>
        </w:rPr>
        <w:t xml:space="preserve">, na koho reklama </w:t>
      </w:r>
      <w:r w:rsidR="00F06AF8" w:rsidRPr="0025757E">
        <w:rPr>
          <w:rStyle w:val="Siln"/>
          <w:b w:val="0"/>
          <w:bCs w:val="0"/>
        </w:rPr>
        <w:t>cílí a co chce způsobit.</w:t>
      </w:r>
    </w:p>
    <w:p w14:paraId="7BF8C564" w14:textId="69DA9DFB" w:rsidR="00F06AF8" w:rsidRDefault="007201F5" w:rsidP="00631028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cs-CZ"/>
          <w14:ligatures w14:val="none"/>
        </w:rPr>
      </w:pPr>
      <w:hyperlink r:id="rId5" w:history="1">
        <w:r w:rsidRPr="00E068E6">
          <w:rPr>
            <w:rStyle w:val="Hypertextovodkaz"/>
            <w:rFonts w:ascii="Times New Roman" w:eastAsia="Times New Roman" w:hAnsi="Times New Roman" w:cs="Times New Roman"/>
            <w:b/>
            <w:bCs/>
            <w:kern w:val="0"/>
            <w:sz w:val="20"/>
            <w:szCs w:val="20"/>
            <w:lang w:eastAsia="cs-CZ"/>
            <w14:ligatures w14:val="none"/>
          </w:rPr>
          <w:t>https://www.tvspoty.cz/factcool-civava-influencer-ma-proste-styl/</w:t>
        </w:r>
      </w:hyperlink>
    </w:p>
    <w:p w14:paraId="1BD3E95A" w14:textId="6DEFDDB0" w:rsidR="007201F5" w:rsidRDefault="00BD6DEC" w:rsidP="00631028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cs-CZ"/>
          <w14:ligatures w14:val="none"/>
        </w:rPr>
      </w:pPr>
      <w:hyperlink r:id="rId6" w:history="1">
        <w:r w:rsidRPr="00E068E6">
          <w:rPr>
            <w:rStyle w:val="Hypertextovodkaz"/>
            <w:rFonts w:ascii="Times New Roman" w:eastAsia="Times New Roman" w:hAnsi="Times New Roman" w:cs="Times New Roman"/>
            <w:b/>
            <w:bCs/>
            <w:kern w:val="0"/>
            <w:sz w:val="20"/>
            <w:szCs w:val="20"/>
            <w:lang w:eastAsia="cs-CZ"/>
            <w14:ligatures w14:val="none"/>
          </w:rPr>
          <w:t>https://www.tvspoty.cz/hello-sirupy-na-zizu-jak-delane/</w:t>
        </w:r>
      </w:hyperlink>
    </w:p>
    <w:p w14:paraId="6D26547C" w14:textId="0E20EED8" w:rsidR="00BD6DEC" w:rsidRDefault="00BF5E9A" w:rsidP="00631028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cs-CZ"/>
          <w14:ligatures w14:val="none"/>
        </w:rPr>
      </w:pPr>
      <w:hyperlink r:id="rId7" w:history="1">
        <w:r w:rsidRPr="00E068E6">
          <w:rPr>
            <w:rStyle w:val="Hypertextovodkaz"/>
            <w:rFonts w:ascii="Times New Roman" w:eastAsia="Times New Roman" w:hAnsi="Times New Roman" w:cs="Times New Roman"/>
            <w:b/>
            <w:bCs/>
            <w:kern w:val="0"/>
            <w:sz w:val="20"/>
            <w:szCs w:val="20"/>
            <w:lang w:eastAsia="cs-CZ"/>
            <w14:ligatures w14:val="none"/>
          </w:rPr>
          <w:t>https://www.tvspoty.cz/bohemia-chips-o-stedrem-ctiradovi/</w:t>
        </w:r>
      </w:hyperlink>
    </w:p>
    <w:p w14:paraId="3D4D113C" w14:textId="77777777" w:rsidR="00631028" w:rsidRDefault="00631028" w:rsidP="00631028">
      <w:pPr>
        <w:rPr>
          <w:u w:val="single"/>
        </w:rPr>
      </w:pPr>
    </w:p>
    <w:sectPr w:rsidR="0063102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E3386"/>
    <w:multiLevelType w:val="multilevel"/>
    <w:tmpl w:val="C5FE5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964055"/>
    <w:multiLevelType w:val="multilevel"/>
    <w:tmpl w:val="9704F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67168"/>
    <w:multiLevelType w:val="hybridMultilevel"/>
    <w:tmpl w:val="A36C13E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D0647"/>
    <w:multiLevelType w:val="hybridMultilevel"/>
    <w:tmpl w:val="F9561F1E"/>
    <w:lvl w:ilvl="0" w:tplc="185871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D5A56"/>
    <w:multiLevelType w:val="multilevel"/>
    <w:tmpl w:val="9AF42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8A2480"/>
    <w:multiLevelType w:val="multilevel"/>
    <w:tmpl w:val="0BBA5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D71CE3"/>
    <w:multiLevelType w:val="multilevel"/>
    <w:tmpl w:val="C0865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836BAC"/>
    <w:multiLevelType w:val="multilevel"/>
    <w:tmpl w:val="F15A9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BA04DD"/>
    <w:multiLevelType w:val="hybridMultilevel"/>
    <w:tmpl w:val="531CEF96"/>
    <w:lvl w:ilvl="0" w:tplc="D300516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C352133"/>
    <w:multiLevelType w:val="multilevel"/>
    <w:tmpl w:val="93DE1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512AFD"/>
    <w:multiLevelType w:val="multilevel"/>
    <w:tmpl w:val="F1C6E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BA118D"/>
    <w:multiLevelType w:val="hybridMultilevel"/>
    <w:tmpl w:val="A7088DF6"/>
    <w:lvl w:ilvl="0" w:tplc="ED96509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8D3B00"/>
    <w:multiLevelType w:val="multilevel"/>
    <w:tmpl w:val="5680F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2A31FD"/>
    <w:multiLevelType w:val="multilevel"/>
    <w:tmpl w:val="F9420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C24F76"/>
    <w:multiLevelType w:val="multilevel"/>
    <w:tmpl w:val="59488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61D4C99"/>
    <w:multiLevelType w:val="multilevel"/>
    <w:tmpl w:val="80AA8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D550F0"/>
    <w:multiLevelType w:val="multilevel"/>
    <w:tmpl w:val="8064F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0A22D1"/>
    <w:multiLevelType w:val="multilevel"/>
    <w:tmpl w:val="A62C8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3746F9"/>
    <w:multiLevelType w:val="multilevel"/>
    <w:tmpl w:val="E9E8F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7F4C0C"/>
    <w:multiLevelType w:val="multilevel"/>
    <w:tmpl w:val="49582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B855CE"/>
    <w:multiLevelType w:val="hybridMultilevel"/>
    <w:tmpl w:val="219256B8"/>
    <w:lvl w:ilvl="0" w:tplc="8334CD20">
      <w:start w:val="1"/>
      <w:numFmt w:val="decimal"/>
      <w:pStyle w:val="kol-zadn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68774D7"/>
    <w:multiLevelType w:val="hybridMultilevel"/>
    <w:tmpl w:val="16B47444"/>
    <w:lvl w:ilvl="0" w:tplc="C4A6CB8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151E8C"/>
    <w:multiLevelType w:val="hybridMultilevel"/>
    <w:tmpl w:val="0EC62E1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1061560">
    <w:abstractNumId w:val="16"/>
  </w:num>
  <w:num w:numId="2" w16cid:durableId="466629427">
    <w:abstractNumId w:val="15"/>
  </w:num>
  <w:num w:numId="3" w16cid:durableId="1871720432">
    <w:abstractNumId w:val="1"/>
  </w:num>
  <w:num w:numId="4" w16cid:durableId="1415394482">
    <w:abstractNumId w:val="5"/>
  </w:num>
  <w:num w:numId="5" w16cid:durableId="1587376295">
    <w:abstractNumId w:val="7"/>
  </w:num>
  <w:num w:numId="6" w16cid:durableId="83570647">
    <w:abstractNumId w:val="9"/>
  </w:num>
  <w:num w:numId="7" w16cid:durableId="857160310">
    <w:abstractNumId w:val="13"/>
  </w:num>
  <w:num w:numId="8" w16cid:durableId="2145655640">
    <w:abstractNumId w:val="14"/>
  </w:num>
  <w:num w:numId="9" w16cid:durableId="1862620357">
    <w:abstractNumId w:val="6"/>
  </w:num>
  <w:num w:numId="10" w16cid:durableId="1541823132">
    <w:abstractNumId w:val="12"/>
  </w:num>
  <w:num w:numId="11" w16cid:durableId="373315125">
    <w:abstractNumId w:val="10"/>
  </w:num>
  <w:num w:numId="12" w16cid:durableId="54745727">
    <w:abstractNumId w:val="18"/>
  </w:num>
  <w:num w:numId="13" w16cid:durableId="358820618">
    <w:abstractNumId w:val="20"/>
  </w:num>
  <w:num w:numId="14" w16cid:durableId="1860315144">
    <w:abstractNumId w:val="8"/>
  </w:num>
  <w:num w:numId="15" w16cid:durableId="1685790534">
    <w:abstractNumId w:val="11"/>
  </w:num>
  <w:num w:numId="16" w16cid:durableId="2129809088">
    <w:abstractNumId w:val="21"/>
  </w:num>
  <w:num w:numId="17" w16cid:durableId="1534463480">
    <w:abstractNumId w:val="22"/>
  </w:num>
  <w:num w:numId="18" w16cid:durableId="1399009776">
    <w:abstractNumId w:val="0"/>
  </w:num>
  <w:num w:numId="19" w16cid:durableId="947736178">
    <w:abstractNumId w:val="17"/>
  </w:num>
  <w:num w:numId="20" w16cid:durableId="802424785">
    <w:abstractNumId w:val="4"/>
  </w:num>
  <w:num w:numId="21" w16cid:durableId="1934049861">
    <w:abstractNumId w:val="19"/>
  </w:num>
  <w:num w:numId="22" w16cid:durableId="1222062404">
    <w:abstractNumId w:val="3"/>
  </w:num>
  <w:num w:numId="23" w16cid:durableId="19310372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MwNTQ3NzQ0MzSyMDFX0lEKTi0uzszPAykwrAUAfirlVSwAAAA="/>
  </w:docVars>
  <w:rsids>
    <w:rsidRoot w:val="00631028"/>
    <w:rsid w:val="0001004F"/>
    <w:rsid w:val="00010876"/>
    <w:rsid w:val="00017997"/>
    <w:rsid w:val="00052E21"/>
    <w:rsid w:val="000671BB"/>
    <w:rsid w:val="00074E8F"/>
    <w:rsid w:val="000F4A1E"/>
    <w:rsid w:val="000F677B"/>
    <w:rsid w:val="001235BF"/>
    <w:rsid w:val="001236AB"/>
    <w:rsid w:val="00145B9C"/>
    <w:rsid w:val="0015708C"/>
    <w:rsid w:val="001825D7"/>
    <w:rsid w:val="00183209"/>
    <w:rsid w:val="00184F08"/>
    <w:rsid w:val="00187A48"/>
    <w:rsid w:val="00197C53"/>
    <w:rsid w:val="001A6683"/>
    <w:rsid w:val="001A7B86"/>
    <w:rsid w:val="001C09E9"/>
    <w:rsid w:val="001C4EF0"/>
    <w:rsid w:val="001E5B55"/>
    <w:rsid w:val="001F2585"/>
    <w:rsid w:val="002134C0"/>
    <w:rsid w:val="00227404"/>
    <w:rsid w:val="00240546"/>
    <w:rsid w:val="00241D87"/>
    <w:rsid w:val="002547C2"/>
    <w:rsid w:val="0025757E"/>
    <w:rsid w:val="00257B8E"/>
    <w:rsid w:val="00257C73"/>
    <w:rsid w:val="002667AB"/>
    <w:rsid w:val="002777EF"/>
    <w:rsid w:val="00280106"/>
    <w:rsid w:val="002900C6"/>
    <w:rsid w:val="00295BC4"/>
    <w:rsid w:val="002B63E7"/>
    <w:rsid w:val="002C35D8"/>
    <w:rsid w:val="002E0123"/>
    <w:rsid w:val="002E7C60"/>
    <w:rsid w:val="002F7C0F"/>
    <w:rsid w:val="00324F2F"/>
    <w:rsid w:val="003309AE"/>
    <w:rsid w:val="0035313F"/>
    <w:rsid w:val="003665B7"/>
    <w:rsid w:val="003920D4"/>
    <w:rsid w:val="0039375F"/>
    <w:rsid w:val="003A1FD1"/>
    <w:rsid w:val="003D07B8"/>
    <w:rsid w:val="003E1F84"/>
    <w:rsid w:val="00400AC9"/>
    <w:rsid w:val="004032DE"/>
    <w:rsid w:val="00412118"/>
    <w:rsid w:val="00415B9F"/>
    <w:rsid w:val="00436A6F"/>
    <w:rsid w:val="00450779"/>
    <w:rsid w:val="00453C07"/>
    <w:rsid w:val="0045729A"/>
    <w:rsid w:val="00471210"/>
    <w:rsid w:val="00471A1F"/>
    <w:rsid w:val="004A6081"/>
    <w:rsid w:val="004B69DC"/>
    <w:rsid w:val="004B6BE6"/>
    <w:rsid w:val="004D1FCD"/>
    <w:rsid w:val="0053418A"/>
    <w:rsid w:val="00544AAC"/>
    <w:rsid w:val="00554316"/>
    <w:rsid w:val="00555AF7"/>
    <w:rsid w:val="00585EC2"/>
    <w:rsid w:val="00586320"/>
    <w:rsid w:val="0059096A"/>
    <w:rsid w:val="00590E9D"/>
    <w:rsid w:val="00597FEC"/>
    <w:rsid w:val="0060352D"/>
    <w:rsid w:val="00631028"/>
    <w:rsid w:val="00647CFC"/>
    <w:rsid w:val="0065283C"/>
    <w:rsid w:val="006C4035"/>
    <w:rsid w:val="006E714A"/>
    <w:rsid w:val="006F185C"/>
    <w:rsid w:val="00717153"/>
    <w:rsid w:val="007201F5"/>
    <w:rsid w:val="007328DF"/>
    <w:rsid w:val="00744C5C"/>
    <w:rsid w:val="00763A43"/>
    <w:rsid w:val="007C23FF"/>
    <w:rsid w:val="0082038A"/>
    <w:rsid w:val="00843854"/>
    <w:rsid w:val="00852275"/>
    <w:rsid w:val="00873123"/>
    <w:rsid w:val="00874C64"/>
    <w:rsid w:val="00882376"/>
    <w:rsid w:val="008D2BA3"/>
    <w:rsid w:val="008D670E"/>
    <w:rsid w:val="00902CA9"/>
    <w:rsid w:val="00904484"/>
    <w:rsid w:val="009074D4"/>
    <w:rsid w:val="0093025F"/>
    <w:rsid w:val="009415C6"/>
    <w:rsid w:val="00945444"/>
    <w:rsid w:val="00973CC9"/>
    <w:rsid w:val="00976D0E"/>
    <w:rsid w:val="00984CA4"/>
    <w:rsid w:val="0099156D"/>
    <w:rsid w:val="00995174"/>
    <w:rsid w:val="00997B65"/>
    <w:rsid w:val="009C6B42"/>
    <w:rsid w:val="009E3175"/>
    <w:rsid w:val="00A03326"/>
    <w:rsid w:val="00A1075C"/>
    <w:rsid w:val="00A77206"/>
    <w:rsid w:val="00A86E88"/>
    <w:rsid w:val="00A95E2C"/>
    <w:rsid w:val="00AB05E7"/>
    <w:rsid w:val="00B021A3"/>
    <w:rsid w:val="00B10647"/>
    <w:rsid w:val="00B263E1"/>
    <w:rsid w:val="00B32DD5"/>
    <w:rsid w:val="00BB3F83"/>
    <w:rsid w:val="00BC1CE3"/>
    <w:rsid w:val="00BC5FA7"/>
    <w:rsid w:val="00BD6DEC"/>
    <w:rsid w:val="00BF5E9A"/>
    <w:rsid w:val="00C0423E"/>
    <w:rsid w:val="00C107B1"/>
    <w:rsid w:val="00C548D8"/>
    <w:rsid w:val="00CA6703"/>
    <w:rsid w:val="00D32F89"/>
    <w:rsid w:val="00D658D6"/>
    <w:rsid w:val="00D87FDC"/>
    <w:rsid w:val="00D95987"/>
    <w:rsid w:val="00DA3B30"/>
    <w:rsid w:val="00DA7967"/>
    <w:rsid w:val="00DC1D2F"/>
    <w:rsid w:val="00DE0A44"/>
    <w:rsid w:val="00E02443"/>
    <w:rsid w:val="00E02B37"/>
    <w:rsid w:val="00E057A9"/>
    <w:rsid w:val="00E1560D"/>
    <w:rsid w:val="00E15EFA"/>
    <w:rsid w:val="00E232CE"/>
    <w:rsid w:val="00E47700"/>
    <w:rsid w:val="00E524A8"/>
    <w:rsid w:val="00E53D27"/>
    <w:rsid w:val="00E55D11"/>
    <w:rsid w:val="00E7717A"/>
    <w:rsid w:val="00EB5336"/>
    <w:rsid w:val="00EB6E37"/>
    <w:rsid w:val="00EC6C7E"/>
    <w:rsid w:val="00EE32A2"/>
    <w:rsid w:val="00EF7FCC"/>
    <w:rsid w:val="00F06AF8"/>
    <w:rsid w:val="00F26DD7"/>
    <w:rsid w:val="00F35BD4"/>
    <w:rsid w:val="00F5020D"/>
    <w:rsid w:val="00F864D0"/>
    <w:rsid w:val="00FA6137"/>
    <w:rsid w:val="00FA78D3"/>
    <w:rsid w:val="00FB0F66"/>
    <w:rsid w:val="00FE2BD7"/>
    <w:rsid w:val="00FE34AF"/>
    <w:rsid w:val="00FE5491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1C7432"/>
  <w15:chartTrackingRefBased/>
  <w15:docId w15:val="{30D937F2-1D1B-45FA-8254-17BBE0D00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310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310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31028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6310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631028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6310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6310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6310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6310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31028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3102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31028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631028"/>
    <w:rPr>
      <w:rFonts w:eastAsiaTheme="majorEastAsia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rsid w:val="00631028"/>
    <w:rPr>
      <w:rFonts w:eastAsiaTheme="majorEastAsia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631028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631028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631028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631028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6310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6310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6310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6310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6310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631028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631028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631028"/>
    <w:rPr>
      <w:i/>
      <w:iCs/>
      <w:color w:val="2E74B5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631028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31028"/>
    <w:rPr>
      <w:i/>
      <w:iCs/>
      <w:color w:val="2E74B5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631028"/>
    <w:rPr>
      <w:b/>
      <w:bCs/>
      <w:smallCaps/>
      <w:color w:val="2E74B5" w:themeColor="accent1" w:themeShade="BF"/>
      <w:spacing w:val="5"/>
    </w:rPr>
  </w:style>
  <w:style w:type="character" w:styleId="Siln">
    <w:name w:val="Strong"/>
    <w:basedOn w:val="Standardnpsmoodstavce"/>
    <w:uiPriority w:val="22"/>
    <w:qFormat/>
    <w:rsid w:val="00631028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6310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631028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6C403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C403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C403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403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C4035"/>
    <w:rPr>
      <w:b/>
      <w:bCs/>
      <w:sz w:val="20"/>
      <w:szCs w:val="20"/>
    </w:rPr>
  </w:style>
  <w:style w:type="paragraph" w:customStyle="1" w:styleId="kol-zadn">
    <w:name w:val="Úkol - zadání"/>
    <w:basedOn w:val="Normln"/>
    <w:link w:val="kol-zadnChar"/>
    <w:uiPriority w:val="99"/>
    <w:rsid w:val="002C35D8"/>
    <w:pPr>
      <w:numPr>
        <w:numId w:val="13"/>
      </w:numPr>
      <w:spacing w:line="240" w:lineRule="auto"/>
      <w:ind w:left="1068" w:right="401"/>
    </w:pPr>
    <w:rPr>
      <w:rFonts w:ascii="Arial" w:eastAsia="Calibri" w:hAnsi="Arial" w:cs="Arial"/>
      <w:b/>
      <w:bCs/>
      <w:noProof/>
      <w:kern w:val="0"/>
      <w:sz w:val="24"/>
      <w:szCs w:val="24"/>
      <w14:ligatures w14:val="none"/>
    </w:rPr>
  </w:style>
  <w:style w:type="character" w:customStyle="1" w:styleId="kol-zadnChar">
    <w:name w:val="Úkol - zadání Char"/>
    <w:link w:val="kol-zadn"/>
    <w:uiPriority w:val="99"/>
    <w:locked/>
    <w:rsid w:val="002C35D8"/>
    <w:rPr>
      <w:rFonts w:ascii="Arial" w:eastAsia="Calibri" w:hAnsi="Arial" w:cs="Arial"/>
      <w:b/>
      <w:bCs/>
      <w:noProof/>
      <w:kern w:val="0"/>
      <w:sz w:val="24"/>
      <w:szCs w:val="24"/>
      <w14:ligatures w14:val="none"/>
    </w:rPr>
  </w:style>
  <w:style w:type="character" w:styleId="Nevyeenzmnka">
    <w:name w:val="Unresolved Mention"/>
    <w:basedOn w:val="Standardnpsmoodstavce"/>
    <w:uiPriority w:val="99"/>
    <w:semiHidden/>
    <w:unhideWhenUsed/>
    <w:rsid w:val="00A0332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F26D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vspoty.cz/bohemia-chips-o-stedrem-ctiradovi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vspoty.cz/hello-sirupy-na-zizu-jak-delane/" TargetMode="External"/><Relationship Id="rId5" Type="http://schemas.openxmlformats.org/officeDocument/2006/relationships/hyperlink" Target="https://www.tvspoty.cz/factcool-civava-influencer-ma-proste-styl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3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Stará</dc:creator>
  <cp:keywords/>
  <dc:description/>
  <cp:lastModifiedBy>Havlínová Hana</cp:lastModifiedBy>
  <cp:revision>3</cp:revision>
  <dcterms:created xsi:type="dcterms:W3CDTF">2024-12-20T11:14:00Z</dcterms:created>
  <dcterms:modified xsi:type="dcterms:W3CDTF">2024-12-20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7e445-18fc-4ed6-b0b0-06f23bd13230</vt:lpwstr>
  </property>
</Properties>
</file>